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3760E1B" w14:textId="34CB238E" w:rsidR="00244C13" w:rsidRPr="00E04421" w:rsidRDefault="00244C13" w:rsidP="00244C13">
      <w:pPr>
        <w:rPr>
          <w:b/>
          <w:lang w:val="en-GB"/>
        </w:rPr>
      </w:pPr>
      <w:bookmarkStart w:id="0" w:name="_GoBack"/>
      <w:bookmarkEnd w:id="0"/>
      <w:r w:rsidRPr="00E04421">
        <w:rPr>
          <w:b/>
          <w:lang w:val="en-GB"/>
        </w:rPr>
        <w:t xml:space="preserve">Unique opportunity for SH </w:t>
      </w:r>
      <w:r>
        <w:rPr>
          <w:b/>
          <w:lang w:val="en-GB"/>
        </w:rPr>
        <w:t>stundens</w:t>
      </w:r>
      <w:r w:rsidRPr="00E04421">
        <w:rPr>
          <w:b/>
          <w:lang w:val="en-GB"/>
        </w:rPr>
        <w:t>: Join the Alumni Hungary Network!</w:t>
      </w:r>
    </w:p>
    <w:p w14:paraId="014E6383" w14:textId="77777777" w:rsidR="00244C13" w:rsidRDefault="00244C13">
      <w:pPr>
        <w:rPr>
          <w:lang w:val="en-GB"/>
        </w:rPr>
      </w:pPr>
    </w:p>
    <w:p w14:paraId="15E268E5" w14:textId="374C3F67" w:rsidR="00CE650E" w:rsidRPr="00B82740" w:rsidRDefault="00B82740">
      <w:pPr>
        <w:rPr>
          <w:lang w:val="en-GB"/>
        </w:rPr>
      </w:pPr>
      <w:r w:rsidRPr="00B82740">
        <w:rPr>
          <w:lang w:val="en-GB"/>
        </w:rPr>
        <w:t xml:space="preserve">Dear </w:t>
      </w:r>
      <w:proofErr w:type="spellStart"/>
      <w:r w:rsidRPr="00B82740">
        <w:rPr>
          <w:lang w:val="en-GB"/>
        </w:rPr>
        <w:t>Stipendium</w:t>
      </w:r>
      <w:proofErr w:type="spellEnd"/>
      <w:r w:rsidRPr="00B82740">
        <w:rPr>
          <w:lang w:val="en-GB"/>
        </w:rPr>
        <w:t xml:space="preserve"> </w:t>
      </w:r>
      <w:proofErr w:type="spellStart"/>
      <w:r w:rsidRPr="00B82740">
        <w:rPr>
          <w:lang w:val="en-GB"/>
        </w:rPr>
        <w:t>Hungaricum</w:t>
      </w:r>
      <w:proofErr w:type="spellEnd"/>
      <w:r w:rsidRPr="00B82740">
        <w:rPr>
          <w:lang w:val="en-GB"/>
        </w:rPr>
        <w:t xml:space="preserve"> Student,</w:t>
      </w:r>
    </w:p>
    <w:p w14:paraId="0B5D40F3" w14:textId="639245E2" w:rsidR="007073DB" w:rsidRDefault="00B82740" w:rsidP="007073DB">
      <w:pPr>
        <w:rPr>
          <w:lang w:val="en-GB"/>
        </w:rPr>
      </w:pPr>
      <w:r w:rsidRPr="00B82740">
        <w:rPr>
          <w:lang w:val="en-GB"/>
        </w:rPr>
        <w:t>Congratulation</w:t>
      </w:r>
      <w:r w:rsidR="00F42E2A">
        <w:rPr>
          <w:lang w:val="en-GB"/>
        </w:rPr>
        <w:t>s</w:t>
      </w:r>
      <w:r w:rsidRPr="00B82740">
        <w:rPr>
          <w:lang w:val="en-GB"/>
        </w:rPr>
        <w:t xml:space="preserve"> to your </w:t>
      </w:r>
      <w:proofErr w:type="spellStart"/>
      <w:r w:rsidRPr="00B82740">
        <w:rPr>
          <w:lang w:val="en-GB"/>
        </w:rPr>
        <w:t>Stipendium</w:t>
      </w:r>
      <w:proofErr w:type="spellEnd"/>
      <w:r w:rsidRPr="00B82740">
        <w:rPr>
          <w:lang w:val="en-GB"/>
        </w:rPr>
        <w:t xml:space="preserve"> </w:t>
      </w:r>
      <w:proofErr w:type="spellStart"/>
      <w:r w:rsidRPr="00B82740">
        <w:rPr>
          <w:lang w:val="en-GB"/>
        </w:rPr>
        <w:t>Hungaricum</w:t>
      </w:r>
      <w:proofErr w:type="spellEnd"/>
      <w:r w:rsidRPr="00B82740">
        <w:rPr>
          <w:lang w:val="en-GB"/>
        </w:rPr>
        <w:t xml:space="preserve"> scholarship, we are very happy that you have chosen Hungary to </w:t>
      </w:r>
      <w:r w:rsidR="00147980">
        <w:rPr>
          <w:lang w:val="en-GB"/>
        </w:rPr>
        <w:t xml:space="preserve">gain valuable knowledge. </w:t>
      </w:r>
      <w:r w:rsidR="007073DB" w:rsidRPr="00A024A1">
        <w:rPr>
          <w:lang w:val="en-GB"/>
        </w:rPr>
        <w:t xml:space="preserve">With earning this scholarship you have joined the community of </w:t>
      </w:r>
      <w:r w:rsidR="00A024A1" w:rsidRPr="00A024A1">
        <w:rPr>
          <w:lang w:val="en-GB"/>
        </w:rPr>
        <w:t xml:space="preserve">more than 9000 </w:t>
      </w:r>
      <w:r w:rsidR="007073DB" w:rsidRPr="00A024A1">
        <w:rPr>
          <w:lang w:val="en-GB"/>
        </w:rPr>
        <w:t>students and already graduated alumni</w:t>
      </w:r>
      <w:r w:rsidR="00A024A1" w:rsidRPr="00A024A1">
        <w:rPr>
          <w:lang w:val="en-GB"/>
        </w:rPr>
        <w:t xml:space="preserve"> around the world</w:t>
      </w:r>
      <w:r w:rsidR="007073DB" w:rsidRPr="00A024A1">
        <w:rPr>
          <w:lang w:val="en-GB"/>
        </w:rPr>
        <w:t xml:space="preserve">, and became a bridge between </w:t>
      </w:r>
      <w:r w:rsidR="00A024A1" w:rsidRPr="00A024A1">
        <w:rPr>
          <w:lang w:val="en-GB"/>
        </w:rPr>
        <w:t>your home country</w:t>
      </w:r>
      <w:r w:rsidR="007073DB" w:rsidRPr="00A024A1">
        <w:rPr>
          <w:lang w:val="en-GB"/>
        </w:rPr>
        <w:t xml:space="preserve"> and Hungary. We also hope that your stay in Hungary will be life-changing and will support your professional development and career in the best possible way.</w:t>
      </w:r>
      <w:r w:rsidR="007073DB">
        <w:rPr>
          <w:lang w:val="en-GB"/>
        </w:rPr>
        <w:t xml:space="preserve"> </w:t>
      </w:r>
    </w:p>
    <w:p w14:paraId="63251061" w14:textId="49329054" w:rsidR="009E31A1" w:rsidRDefault="00147980">
      <w:pPr>
        <w:rPr>
          <w:lang w:val="en-GB"/>
        </w:rPr>
      </w:pPr>
      <w:r>
        <w:rPr>
          <w:lang w:val="en-GB"/>
        </w:rPr>
        <w:t xml:space="preserve">We </w:t>
      </w:r>
      <w:r w:rsidR="00730935">
        <w:rPr>
          <w:lang w:val="en-GB"/>
        </w:rPr>
        <w:t xml:space="preserve">are fully aware </w:t>
      </w:r>
      <w:r>
        <w:rPr>
          <w:lang w:val="en-GB"/>
        </w:rPr>
        <w:t>that you are only at the beginning of your Hungarian</w:t>
      </w:r>
      <w:r w:rsidR="00730935">
        <w:rPr>
          <w:lang w:val="en-GB"/>
        </w:rPr>
        <w:t xml:space="preserve"> study</w:t>
      </w:r>
      <w:r>
        <w:rPr>
          <w:lang w:val="en-GB"/>
        </w:rPr>
        <w:t xml:space="preserve"> journey, and you are very busy at the university, but we strongly believe that you can’t think about your future early enough. That is why we, the Tempus Public Foundation – who is also the coordinator of the </w:t>
      </w:r>
      <w:proofErr w:type="spellStart"/>
      <w:r>
        <w:rPr>
          <w:lang w:val="en-GB"/>
        </w:rPr>
        <w:t>Stipendium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Hungaricum</w:t>
      </w:r>
      <w:proofErr w:type="spellEnd"/>
      <w:r>
        <w:rPr>
          <w:lang w:val="en-GB"/>
        </w:rPr>
        <w:t xml:space="preserve"> programme – want to offer you a once in a lifetime opportunity to bring out the most of your Hungarian experiences. </w:t>
      </w:r>
    </w:p>
    <w:p w14:paraId="5302130C" w14:textId="5A81A350" w:rsidR="008D4A8A" w:rsidRDefault="0024017F">
      <w:pPr>
        <w:rPr>
          <w:lang w:val="en-GB"/>
        </w:rPr>
      </w:pPr>
      <w:r w:rsidRPr="0024017F">
        <w:rPr>
          <w:lang w:val="en-GB"/>
        </w:rPr>
        <w:t xml:space="preserve">To strengthen </w:t>
      </w:r>
      <w:r>
        <w:rPr>
          <w:lang w:val="en-GB"/>
        </w:rPr>
        <w:t>the impact of your experiences</w:t>
      </w:r>
      <w:r w:rsidR="00540060">
        <w:rPr>
          <w:lang w:val="en-GB"/>
        </w:rPr>
        <w:t>,</w:t>
      </w:r>
      <w:r>
        <w:rPr>
          <w:lang w:val="en-GB"/>
        </w:rPr>
        <w:t xml:space="preserve"> we have </w:t>
      </w:r>
      <w:r w:rsidRPr="0024017F">
        <w:rPr>
          <w:lang w:val="en-GB"/>
        </w:rPr>
        <w:t xml:space="preserve">established the </w:t>
      </w:r>
      <w:hyperlink r:id="rId5" w:history="1">
        <w:r w:rsidRPr="008428DD">
          <w:rPr>
            <w:rStyle w:val="Hiperhivatkozs"/>
            <w:b/>
            <w:lang w:val="en-GB"/>
          </w:rPr>
          <w:t>Alumni Hungary Network</w:t>
        </w:r>
      </w:hyperlink>
      <w:r w:rsidR="00730935">
        <w:rPr>
          <w:lang w:val="en-GB"/>
        </w:rPr>
        <w:t xml:space="preserve">, that </w:t>
      </w:r>
      <w:r w:rsidRPr="0024017F">
        <w:rPr>
          <w:lang w:val="en-GB"/>
        </w:rPr>
        <w:t xml:space="preserve">enables all </w:t>
      </w:r>
      <w:r>
        <w:rPr>
          <w:lang w:val="en-GB"/>
        </w:rPr>
        <w:t xml:space="preserve">foreign students and </w:t>
      </w:r>
      <w:r w:rsidRPr="0024017F">
        <w:rPr>
          <w:lang w:val="en-GB"/>
        </w:rPr>
        <w:t>graduate</w:t>
      </w:r>
      <w:r>
        <w:rPr>
          <w:lang w:val="en-GB"/>
        </w:rPr>
        <w:t xml:space="preserve">s </w:t>
      </w:r>
      <w:r w:rsidRPr="0024017F">
        <w:rPr>
          <w:lang w:val="en-GB"/>
        </w:rPr>
        <w:t xml:space="preserve">to meet and establish online </w:t>
      </w:r>
      <w:r w:rsidR="00540060">
        <w:rPr>
          <w:lang w:val="en-GB"/>
        </w:rPr>
        <w:t xml:space="preserve">and offline </w:t>
      </w:r>
      <w:r w:rsidRPr="0024017F">
        <w:rPr>
          <w:lang w:val="en-GB"/>
        </w:rPr>
        <w:t xml:space="preserve">networks </w:t>
      </w:r>
      <w:r>
        <w:rPr>
          <w:lang w:val="en-GB"/>
        </w:rPr>
        <w:t xml:space="preserve">and to find new opportunities. </w:t>
      </w:r>
      <w:r w:rsidR="00396D37">
        <w:rPr>
          <w:lang w:val="en-GB"/>
        </w:rPr>
        <w:t xml:space="preserve">This is also </w:t>
      </w:r>
      <w:r w:rsidR="003F6478">
        <w:rPr>
          <w:lang w:val="en-GB"/>
        </w:rPr>
        <w:t xml:space="preserve">one of </w:t>
      </w:r>
      <w:r w:rsidR="00396D37">
        <w:rPr>
          <w:lang w:val="en-GB"/>
        </w:rPr>
        <w:t>the main channel</w:t>
      </w:r>
      <w:r w:rsidR="003F6478">
        <w:rPr>
          <w:lang w:val="en-GB"/>
        </w:rPr>
        <w:t>s</w:t>
      </w:r>
      <w:r w:rsidR="00396D37">
        <w:rPr>
          <w:lang w:val="en-GB"/>
        </w:rPr>
        <w:t xml:space="preserve"> regarding the communication with students </w:t>
      </w:r>
      <w:r w:rsidR="00F42E2A">
        <w:rPr>
          <w:lang w:val="en-GB"/>
        </w:rPr>
        <w:t xml:space="preserve">currently studying in Hungary </w:t>
      </w:r>
      <w:r w:rsidR="00396D37">
        <w:rPr>
          <w:lang w:val="en-GB"/>
        </w:rPr>
        <w:t xml:space="preserve">and alumni </w:t>
      </w:r>
      <w:r w:rsidR="00F42E2A">
        <w:rPr>
          <w:lang w:val="en-GB"/>
        </w:rPr>
        <w:t xml:space="preserve">members </w:t>
      </w:r>
      <w:r w:rsidR="00396D37">
        <w:rPr>
          <w:lang w:val="en-GB"/>
        </w:rPr>
        <w:t>related to alumni issues, so it i</w:t>
      </w:r>
      <w:r w:rsidR="008D69F5">
        <w:rPr>
          <w:lang w:val="en-GB"/>
        </w:rPr>
        <w:t>s very important for you to beco</w:t>
      </w:r>
      <w:r w:rsidR="00396D37">
        <w:rPr>
          <w:lang w:val="en-GB"/>
        </w:rPr>
        <w:t>me a member, and get every information right away.</w:t>
      </w:r>
    </w:p>
    <w:p w14:paraId="23B24A9D" w14:textId="7F256DAE" w:rsidR="00792E96" w:rsidRPr="00792E96" w:rsidRDefault="00792E96">
      <w:pPr>
        <w:rPr>
          <w:b/>
          <w:lang w:val="en-GB"/>
        </w:rPr>
      </w:pPr>
      <w:r w:rsidRPr="00792E96">
        <w:rPr>
          <w:b/>
          <w:lang w:val="en-GB"/>
        </w:rPr>
        <w:t>Wh</w:t>
      </w:r>
      <w:r>
        <w:rPr>
          <w:b/>
          <w:lang w:val="en-GB"/>
        </w:rPr>
        <w:t>at is in it for you</w:t>
      </w:r>
      <w:r w:rsidRPr="00792E96">
        <w:rPr>
          <w:b/>
          <w:lang w:val="en-GB"/>
        </w:rPr>
        <w:t>?</w:t>
      </w:r>
    </w:p>
    <w:p w14:paraId="2A678EE3" w14:textId="4B9B069C" w:rsidR="0024017F" w:rsidRDefault="00396D37">
      <w:pPr>
        <w:rPr>
          <w:lang w:val="en-GB"/>
        </w:rPr>
      </w:pPr>
      <w:r>
        <w:rPr>
          <w:lang w:val="en-GB"/>
        </w:rPr>
        <w:t>Beside this important factor, w</w:t>
      </w:r>
      <w:r w:rsidR="00212B34">
        <w:rPr>
          <w:lang w:val="en-GB"/>
        </w:rPr>
        <w:t xml:space="preserve">e have </w:t>
      </w:r>
      <w:r>
        <w:rPr>
          <w:lang w:val="en-GB"/>
        </w:rPr>
        <w:t>6</w:t>
      </w:r>
      <w:r w:rsidR="001A5D08">
        <w:rPr>
          <w:lang w:val="en-GB"/>
        </w:rPr>
        <w:t xml:space="preserve"> unbeatable reason why it is a great opportunity for you to join the </w:t>
      </w:r>
      <w:hyperlink r:id="rId6" w:history="1">
        <w:r w:rsidR="001A5D08" w:rsidRPr="008428DD">
          <w:rPr>
            <w:rStyle w:val="Hiperhivatkozs"/>
            <w:lang w:val="en-GB"/>
          </w:rPr>
          <w:t>Alumni Hungary Network</w:t>
        </w:r>
      </w:hyperlink>
      <w:r w:rsidR="001A5D08">
        <w:rPr>
          <w:lang w:val="en-GB"/>
        </w:rPr>
        <w:t>:</w:t>
      </w:r>
    </w:p>
    <w:p w14:paraId="61E15FEC" w14:textId="77777777" w:rsidR="001A5D08" w:rsidRDefault="001A5D08" w:rsidP="001A5D08">
      <w:pPr>
        <w:pStyle w:val="Listaszerbekezds"/>
        <w:numPr>
          <w:ilvl w:val="0"/>
          <w:numId w:val="1"/>
        </w:numPr>
        <w:rPr>
          <w:lang w:val="en-GB"/>
        </w:rPr>
      </w:pPr>
      <w:r w:rsidRPr="001A5D08">
        <w:rPr>
          <w:lang w:val="en-GB"/>
        </w:rPr>
        <w:t xml:space="preserve">through these contact and professional information that you type in during registration, we have the chance to invite you to alumni events </w:t>
      </w:r>
      <w:r>
        <w:rPr>
          <w:lang w:val="en-GB"/>
        </w:rPr>
        <w:t xml:space="preserve">and networking opportunities </w:t>
      </w:r>
      <w:r w:rsidRPr="001A5D08">
        <w:rPr>
          <w:lang w:val="en-GB"/>
        </w:rPr>
        <w:t>organized in Hungary</w:t>
      </w:r>
      <w:r>
        <w:rPr>
          <w:lang w:val="en-GB"/>
        </w:rPr>
        <w:t xml:space="preserve"> during your studies</w:t>
      </w:r>
    </w:p>
    <w:p w14:paraId="1E29C930" w14:textId="77777777" w:rsidR="001A5D08" w:rsidRDefault="001A5D08" w:rsidP="001A5D08">
      <w:pPr>
        <w:pStyle w:val="Listaszerbekezds"/>
        <w:numPr>
          <w:ilvl w:val="0"/>
          <w:numId w:val="1"/>
        </w:numPr>
        <w:rPr>
          <w:lang w:val="en-GB"/>
        </w:rPr>
      </w:pPr>
      <w:r>
        <w:rPr>
          <w:lang w:val="en-GB"/>
        </w:rPr>
        <w:t xml:space="preserve">every year we organize a Farewell Party for </w:t>
      </w:r>
      <w:proofErr w:type="spellStart"/>
      <w:r>
        <w:rPr>
          <w:lang w:val="en-GB"/>
        </w:rPr>
        <w:t>Stipendium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Hungaricum</w:t>
      </w:r>
      <w:proofErr w:type="spellEnd"/>
      <w:r>
        <w:rPr>
          <w:lang w:val="en-GB"/>
        </w:rPr>
        <w:t xml:space="preserve"> graduates, but we can only invite those, who have registered on the Alumni Hungary Portal</w:t>
      </w:r>
    </w:p>
    <w:p w14:paraId="4417F1DB" w14:textId="77777777" w:rsidR="008A57E9" w:rsidRDefault="008A57E9" w:rsidP="001A5D08">
      <w:pPr>
        <w:pStyle w:val="Listaszerbekezds"/>
        <w:numPr>
          <w:ilvl w:val="0"/>
          <w:numId w:val="1"/>
        </w:numPr>
        <w:rPr>
          <w:lang w:val="en-GB"/>
        </w:rPr>
      </w:pPr>
      <w:r>
        <w:rPr>
          <w:lang w:val="en-GB"/>
        </w:rPr>
        <w:t>you can get to know foreign students from other Hungarian higher education institutions</w:t>
      </w:r>
      <w:r w:rsidR="00212B34">
        <w:rPr>
          <w:lang w:val="en-GB"/>
        </w:rPr>
        <w:t xml:space="preserve"> and are able to be a member of several vivid and fun, international communities around Hungary</w:t>
      </w:r>
    </w:p>
    <w:p w14:paraId="65A639F8" w14:textId="77777777" w:rsidR="008A57E9" w:rsidRDefault="008A57E9" w:rsidP="001A5D08">
      <w:pPr>
        <w:pStyle w:val="Listaszerbekezds"/>
        <w:numPr>
          <w:ilvl w:val="0"/>
          <w:numId w:val="1"/>
        </w:numPr>
        <w:rPr>
          <w:lang w:val="en-GB"/>
        </w:rPr>
      </w:pPr>
      <w:r>
        <w:rPr>
          <w:lang w:val="en-GB"/>
        </w:rPr>
        <w:t>you can get important study and alumni information and news from first hand</w:t>
      </w:r>
    </w:p>
    <w:p w14:paraId="350AD003" w14:textId="53DE94EF" w:rsidR="00212B34" w:rsidRDefault="00212B34" w:rsidP="001A5D08">
      <w:pPr>
        <w:pStyle w:val="Listaszerbekezds"/>
        <w:numPr>
          <w:ilvl w:val="0"/>
          <w:numId w:val="1"/>
        </w:numPr>
        <w:rPr>
          <w:lang w:val="en-GB"/>
        </w:rPr>
      </w:pPr>
      <w:r>
        <w:rPr>
          <w:lang w:val="en-GB"/>
        </w:rPr>
        <w:t>you can ask international alumni about their experiences in Hungary, gain practical information regarding your Hungarian stay</w:t>
      </w:r>
      <w:r w:rsidR="00540060">
        <w:rPr>
          <w:lang w:val="en-GB"/>
        </w:rPr>
        <w:t xml:space="preserve"> and studies and find a mentor</w:t>
      </w:r>
    </w:p>
    <w:p w14:paraId="7ADAD2A9" w14:textId="575EA18B" w:rsidR="00840FBD" w:rsidRPr="00697441" w:rsidRDefault="00540060" w:rsidP="00840FBD">
      <w:pPr>
        <w:pStyle w:val="Listaszerbekezds"/>
        <w:numPr>
          <w:ilvl w:val="0"/>
          <w:numId w:val="1"/>
        </w:numPr>
        <w:rPr>
          <w:lang w:val="en-GB"/>
        </w:rPr>
      </w:pPr>
      <w:r>
        <w:rPr>
          <w:lang w:val="en-GB"/>
        </w:rPr>
        <w:t>you can find project partners among present and former students</w:t>
      </w:r>
    </w:p>
    <w:p w14:paraId="37D099DA" w14:textId="5EB51801" w:rsidR="00840FBD" w:rsidRDefault="00840FBD" w:rsidP="00840FBD">
      <w:pPr>
        <w:rPr>
          <w:lang w:val="en-GB"/>
        </w:rPr>
      </w:pPr>
      <w:r>
        <w:rPr>
          <w:lang w:val="en-GB"/>
        </w:rPr>
        <w:t>All these things</w:t>
      </w:r>
      <w:r w:rsidR="00212B34">
        <w:rPr>
          <w:lang w:val="en-GB"/>
        </w:rPr>
        <w:t xml:space="preserve"> can support your motivation to be a strong candidate during your studies and it enhances the value</w:t>
      </w:r>
      <w:r w:rsidR="00B4187B">
        <w:rPr>
          <w:lang w:val="en-GB"/>
        </w:rPr>
        <w:t xml:space="preserve"> of your Hungarian diploma and </w:t>
      </w:r>
      <w:r w:rsidR="00212B34">
        <w:rPr>
          <w:lang w:val="en-GB"/>
        </w:rPr>
        <w:t>professional network.</w:t>
      </w:r>
    </w:p>
    <w:p w14:paraId="651042F6" w14:textId="77777777" w:rsidR="00792E96" w:rsidRDefault="00792E96" w:rsidP="00396D37">
      <w:pPr>
        <w:rPr>
          <w:lang w:val="en-GB"/>
        </w:rPr>
      </w:pPr>
      <w:r w:rsidRPr="00792E96">
        <w:rPr>
          <w:b/>
          <w:lang w:val="en-GB"/>
        </w:rPr>
        <w:t>Register now!</w:t>
      </w:r>
      <w:r>
        <w:rPr>
          <w:lang w:val="en-GB"/>
        </w:rPr>
        <w:t xml:space="preserve"> </w:t>
      </w:r>
    </w:p>
    <w:p w14:paraId="4F40A3D3" w14:textId="44A41040" w:rsidR="00396D37" w:rsidRDefault="00396D37" w:rsidP="00396D37">
      <w:pPr>
        <w:rPr>
          <w:lang w:val="en-GB"/>
        </w:rPr>
      </w:pPr>
      <w:r>
        <w:rPr>
          <w:lang w:val="en-GB"/>
        </w:rPr>
        <w:t>Now we are sending you the details about the registration process:</w:t>
      </w:r>
    </w:p>
    <w:p w14:paraId="7DD9BFD3" w14:textId="77777777" w:rsidR="00396D37" w:rsidRDefault="00396D37" w:rsidP="00396D37">
      <w:pPr>
        <w:pStyle w:val="Listaszerbekezds"/>
        <w:numPr>
          <w:ilvl w:val="0"/>
          <w:numId w:val="2"/>
        </w:numPr>
        <w:rPr>
          <w:lang w:val="en-GB"/>
        </w:rPr>
      </w:pPr>
      <w:r>
        <w:rPr>
          <w:lang w:val="en-GB"/>
        </w:rPr>
        <w:t>p</w:t>
      </w:r>
      <w:r w:rsidRPr="008D4A8A">
        <w:rPr>
          <w:lang w:val="en-GB"/>
        </w:rPr>
        <w:t>lease</w:t>
      </w:r>
      <w:r>
        <w:rPr>
          <w:lang w:val="en-GB"/>
        </w:rPr>
        <w:t xml:space="preserve"> visit the </w:t>
      </w:r>
      <w:hyperlink r:id="rId7" w:history="1">
        <w:r w:rsidRPr="008D4A8A">
          <w:rPr>
            <w:rStyle w:val="Hiperhivatkozs"/>
            <w:lang w:val="en-GB"/>
          </w:rPr>
          <w:t>https://alumninetworkhungary.hu</w:t>
        </w:r>
      </w:hyperlink>
      <w:r w:rsidRPr="008D4A8A">
        <w:rPr>
          <w:lang w:val="en-GB"/>
        </w:rPr>
        <w:t xml:space="preserve"> </w:t>
      </w:r>
      <w:r>
        <w:rPr>
          <w:lang w:val="en-GB"/>
        </w:rPr>
        <w:t xml:space="preserve">and click on the </w:t>
      </w:r>
      <w:hyperlink r:id="rId8" w:history="1">
        <w:r w:rsidRPr="008D4A8A">
          <w:rPr>
            <w:rStyle w:val="Hiperhivatkozs"/>
            <w:lang w:val="en-GB"/>
          </w:rPr>
          <w:t xml:space="preserve">Sign up </w:t>
        </w:r>
        <w:r>
          <w:rPr>
            <w:rStyle w:val="Hiperhivatkozs"/>
            <w:lang w:val="en-GB"/>
          </w:rPr>
          <w:t xml:space="preserve">today </w:t>
        </w:r>
        <w:r w:rsidRPr="008D4A8A">
          <w:rPr>
            <w:rStyle w:val="Hiperhivatkozs"/>
            <w:lang w:val="en-GB"/>
          </w:rPr>
          <w:t>button</w:t>
        </w:r>
      </w:hyperlink>
    </w:p>
    <w:p w14:paraId="25A0EA41" w14:textId="3A631D7D" w:rsidR="00396D37" w:rsidRDefault="00396D37" w:rsidP="00396D37">
      <w:pPr>
        <w:pStyle w:val="Listaszerbekezds"/>
        <w:numPr>
          <w:ilvl w:val="0"/>
          <w:numId w:val="2"/>
        </w:numPr>
        <w:rPr>
          <w:lang w:val="en-GB"/>
        </w:rPr>
      </w:pPr>
      <w:r>
        <w:rPr>
          <w:lang w:val="en-GB"/>
        </w:rPr>
        <w:t>give a few information in the missing fields and accept our Terms &amp; Conditions and Privacy Policy</w:t>
      </w:r>
    </w:p>
    <w:p w14:paraId="076F0DB2" w14:textId="7EB6AC66" w:rsidR="003F6478" w:rsidRDefault="003F6478" w:rsidP="00396D37">
      <w:pPr>
        <w:pStyle w:val="Listaszerbekezds"/>
        <w:numPr>
          <w:ilvl w:val="0"/>
          <w:numId w:val="2"/>
        </w:numPr>
        <w:rPr>
          <w:lang w:val="en-GB"/>
        </w:rPr>
      </w:pPr>
      <w:r>
        <w:rPr>
          <w:lang w:val="en-GB"/>
        </w:rPr>
        <w:lastRenderedPageBreak/>
        <w:t xml:space="preserve">we suggest you to sign up to our Alumni Hungary Newsletter, to get information from first hand </w:t>
      </w:r>
    </w:p>
    <w:p w14:paraId="294788F8" w14:textId="77777777" w:rsidR="00396D37" w:rsidRDefault="00396D37" w:rsidP="00396D37">
      <w:pPr>
        <w:pStyle w:val="Listaszerbekezds"/>
        <w:numPr>
          <w:ilvl w:val="0"/>
          <w:numId w:val="2"/>
        </w:numPr>
        <w:rPr>
          <w:lang w:val="en-GB"/>
        </w:rPr>
      </w:pPr>
      <w:r>
        <w:rPr>
          <w:lang w:val="en-GB"/>
        </w:rPr>
        <w:t>after this you will receive a validation e-mail to your e-mail address, please click on the validation link in it</w:t>
      </w:r>
    </w:p>
    <w:p w14:paraId="297CEE42" w14:textId="3EF54F4A" w:rsidR="00396D37" w:rsidRDefault="003F6478" w:rsidP="003F6478">
      <w:pPr>
        <w:pStyle w:val="Listaszerbekezds"/>
        <w:numPr>
          <w:ilvl w:val="0"/>
          <w:numId w:val="2"/>
        </w:numPr>
        <w:rPr>
          <w:lang w:val="en-GB"/>
        </w:rPr>
      </w:pPr>
      <w:r>
        <w:rPr>
          <w:lang w:val="en-GB"/>
        </w:rPr>
        <w:t>a</w:t>
      </w:r>
      <w:r w:rsidRPr="003F6478">
        <w:rPr>
          <w:lang w:val="en-GB"/>
        </w:rPr>
        <w:t>fter clicking on the link, you will</w:t>
      </w:r>
      <w:r w:rsidR="00F10F34">
        <w:rPr>
          <w:lang w:val="en-GB"/>
        </w:rPr>
        <w:t xml:space="preserve"> be</w:t>
      </w:r>
      <w:r w:rsidRPr="003F6478">
        <w:rPr>
          <w:lang w:val="en-GB"/>
        </w:rPr>
        <w:t xml:space="preserve"> immediately redirected to the portal, to you brand new alumni profile.</w:t>
      </w:r>
    </w:p>
    <w:p w14:paraId="56927D34" w14:textId="346E2E8C" w:rsidR="003F6478" w:rsidRDefault="003F6478" w:rsidP="003F6478">
      <w:pPr>
        <w:pStyle w:val="Listaszerbekezds"/>
        <w:numPr>
          <w:ilvl w:val="0"/>
          <w:numId w:val="2"/>
        </w:numPr>
        <w:rPr>
          <w:lang w:val="en-GB"/>
        </w:rPr>
      </w:pPr>
      <w:r>
        <w:rPr>
          <w:lang w:val="en-GB"/>
        </w:rPr>
        <w:t>y</w:t>
      </w:r>
      <w:r w:rsidRPr="003F6478">
        <w:rPr>
          <w:lang w:val="en-GB"/>
        </w:rPr>
        <w:t xml:space="preserve">ou can also add </w:t>
      </w:r>
      <w:r>
        <w:rPr>
          <w:lang w:val="en-GB"/>
        </w:rPr>
        <w:t>further</w:t>
      </w:r>
      <w:r w:rsidRPr="003F6478">
        <w:rPr>
          <w:lang w:val="en-GB"/>
        </w:rPr>
        <w:t xml:space="preserve"> information related to your professional experience and social media presence, helping people to get in contact </w:t>
      </w:r>
      <w:r>
        <w:rPr>
          <w:lang w:val="en-GB"/>
        </w:rPr>
        <w:t>with you more easily</w:t>
      </w:r>
    </w:p>
    <w:p w14:paraId="01FC8F7F" w14:textId="77777777" w:rsidR="003F6478" w:rsidRDefault="003F6478" w:rsidP="003F6478">
      <w:pPr>
        <w:pStyle w:val="Listaszerbekezds"/>
        <w:rPr>
          <w:lang w:val="en-GB"/>
        </w:rPr>
      </w:pPr>
    </w:p>
    <w:p w14:paraId="38CD2D39" w14:textId="22848A4E" w:rsidR="00396D37" w:rsidRDefault="00396D37" w:rsidP="00396D37">
      <w:pPr>
        <w:rPr>
          <w:rStyle w:val="Hiperhivatkozs"/>
          <w:lang w:val="en-GB"/>
        </w:rPr>
      </w:pPr>
      <w:r>
        <w:rPr>
          <w:lang w:val="en-GB"/>
        </w:rPr>
        <w:t xml:space="preserve">We also created a registration tool for your, which can help if you have difficulties: </w:t>
      </w:r>
      <w:hyperlink r:id="rId9" w:history="1">
        <w:r w:rsidRPr="00697441">
          <w:rPr>
            <w:rStyle w:val="Hiperhivatkozs"/>
            <w:lang w:val="en-GB"/>
          </w:rPr>
          <w:t>How to register?</w:t>
        </w:r>
      </w:hyperlink>
    </w:p>
    <w:p w14:paraId="0232582F" w14:textId="007D5862" w:rsidR="00E038EA" w:rsidRDefault="00E038EA" w:rsidP="00396D37">
      <w:pPr>
        <w:rPr>
          <w:lang w:val="en-GB"/>
        </w:rPr>
      </w:pPr>
      <w:r>
        <w:rPr>
          <w:lang w:val="en-GB"/>
        </w:rPr>
        <w:t>We are looking forward to welcoming you in the alumni community soon.</w:t>
      </w:r>
    </w:p>
    <w:p w14:paraId="63AB136B" w14:textId="77777777" w:rsidR="003F6478" w:rsidRDefault="003F6478" w:rsidP="00396D37">
      <w:pPr>
        <w:rPr>
          <w:lang w:val="en-GB"/>
        </w:rPr>
      </w:pPr>
    </w:p>
    <w:p w14:paraId="63B4517C" w14:textId="5119BE6C" w:rsidR="00E038EA" w:rsidRDefault="00E038EA" w:rsidP="00396D37">
      <w:pPr>
        <w:rPr>
          <w:lang w:val="en-GB"/>
        </w:rPr>
      </w:pPr>
      <w:r>
        <w:rPr>
          <w:lang w:val="en-GB"/>
        </w:rPr>
        <w:t>Best wishes,</w:t>
      </w:r>
    </w:p>
    <w:p w14:paraId="0BEAC11D" w14:textId="2F8679D5" w:rsidR="00E038EA" w:rsidRPr="003F6478" w:rsidRDefault="00E038EA" w:rsidP="00396D37">
      <w:pPr>
        <w:rPr>
          <w:i/>
          <w:lang w:val="en-GB"/>
        </w:rPr>
      </w:pPr>
      <w:r w:rsidRPr="003F6478">
        <w:rPr>
          <w:i/>
          <w:lang w:val="en-GB"/>
        </w:rPr>
        <w:t>Alumni Hungary Team</w:t>
      </w:r>
    </w:p>
    <w:p w14:paraId="6466BF8B" w14:textId="77777777" w:rsidR="00396D37" w:rsidRDefault="00396D37" w:rsidP="00840FBD">
      <w:pPr>
        <w:rPr>
          <w:lang w:val="en-GB"/>
        </w:rPr>
      </w:pPr>
    </w:p>
    <w:p w14:paraId="42D99757" w14:textId="1A4C6AE5" w:rsidR="00147980" w:rsidRPr="00B82740" w:rsidRDefault="00147980">
      <w:pPr>
        <w:rPr>
          <w:lang w:val="en-GB"/>
        </w:rPr>
      </w:pPr>
    </w:p>
    <w:sectPr w:rsidR="00147980" w:rsidRPr="00B8274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E912D6E"/>
    <w:multiLevelType w:val="hybridMultilevel"/>
    <w:tmpl w:val="8200AA90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0523BAE"/>
    <w:multiLevelType w:val="hybridMultilevel"/>
    <w:tmpl w:val="91585CF8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2sTCyNLAwNzc3tTBW0lEKTi0uzszPAykwrAUAMFYulCwAAAA="/>
  </w:docVars>
  <w:rsids>
    <w:rsidRoot w:val="00B82740"/>
    <w:rsid w:val="000607A7"/>
    <w:rsid w:val="000C7F34"/>
    <w:rsid w:val="00147980"/>
    <w:rsid w:val="001A5D08"/>
    <w:rsid w:val="001B45FD"/>
    <w:rsid w:val="001F502D"/>
    <w:rsid w:val="00212B34"/>
    <w:rsid w:val="0024017F"/>
    <w:rsid w:val="00244C13"/>
    <w:rsid w:val="002C32CD"/>
    <w:rsid w:val="002E1DA3"/>
    <w:rsid w:val="002E5A22"/>
    <w:rsid w:val="00396D37"/>
    <w:rsid w:val="003B48C0"/>
    <w:rsid w:val="003B7BA8"/>
    <w:rsid w:val="003F0F16"/>
    <w:rsid w:val="003F6478"/>
    <w:rsid w:val="004F7728"/>
    <w:rsid w:val="00540060"/>
    <w:rsid w:val="00697441"/>
    <w:rsid w:val="007073DB"/>
    <w:rsid w:val="00730935"/>
    <w:rsid w:val="007541CB"/>
    <w:rsid w:val="00792E96"/>
    <w:rsid w:val="00840FBD"/>
    <w:rsid w:val="008428DD"/>
    <w:rsid w:val="008A57E9"/>
    <w:rsid w:val="008D4A8A"/>
    <w:rsid w:val="008D69F5"/>
    <w:rsid w:val="0094419C"/>
    <w:rsid w:val="009A20C0"/>
    <w:rsid w:val="009E31A1"/>
    <w:rsid w:val="00A024A1"/>
    <w:rsid w:val="00AF7AE0"/>
    <w:rsid w:val="00B4187B"/>
    <w:rsid w:val="00B82740"/>
    <w:rsid w:val="00CC1860"/>
    <w:rsid w:val="00CD3F66"/>
    <w:rsid w:val="00CD5525"/>
    <w:rsid w:val="00D968B5"/>
    <w:rsid w:val="00DE1C62"/>
    <w:rsid w:val="00E038EA"/>
    <w:rsid w:val="00F10F34"/>
    <w:rsid w:val="00F42E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0D5FD60"/>
  <w15:chartTrackingRefBased/>
  <w15:docId w15:val="{4092D4F7-9BE1-4BBF-A42C-0FD7D23DE1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istaszerbekezds">
    <w:name w:val="List Paragraph"/>
    <w:basedOn w:val="Norml"/>
    <w:uiPriority w:val="34"/>
    <w:qFormat/>
    <w:rsid w:val="001A5D08"/>
    <w:pPr>
      <w:ind w:left="720"/>
      <w:contextualSpacing/>
    </w:pPr>
  </w:style>
  <w:style w:type="character" w:styleId="Hiperhivatkozs">
    <w:name w:val="Hyperlink"/>
    <w:basedOn w:val="Bekezdsalapbettpusa"/>
    <w:uiPriority w:val="99"/>
    <w:unhideWhenUsed/>
    <w:rsid w:val="008428DD"/>
    <w:rPr>
      <w:color w:val="0563C1" w:themeColor="hyperlink"/>
      <w:u w:val="single"/>
    </w:rPr>
  </w:style>
  <w:style w:type="character" w:styleId="Jegyzethivatkozs">
    <w:name w:val="annotation reference"/>
    <w:basedOn w:val="Bekezdsalapbettpusa"/>
    <w:uiPriority w:val="99"/>
    <w:semiHidden/>
    <w:unhideWhenUsed/>
    <w:rsid w:val="009E31A1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semiHidden/>
    <w:unhideWhenUsed/>
    <w:rsid w:val="009E31A1"/>
    <w:pPr>
      <w:spacing w:line="240" w:lineRule="auto"/>
    </w:pPr>
    <w:rPr>
      <w:sz w:val="20"/>
      <w:szCs w:val="20"/>
    </w:rPr>
  </w:style>
  <w:style w:type="character" w:customStyle="1" w:styleId="JegyzetszvegChar">
    <w:name w:val="Jegyzetszöveg Char"/>
    <w:basedOn w:val="Bekezdsalapbettpusa"/>
    <w:link w:val="Jegyzetszveg"/>
    <w:uiPriority w:val="99"/>
    <w:semiHidden/>
    <w:rsid w:val="009E31A1"/>
    <w:rPr>
      <w:sz w:val="20"/>
      <w:szCs w:val="20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9E31A1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9E31A1"/>
    <w:rPr>
      <w:b/>
      <w:bCs/>
      <w:sz w:val="20"/>
      <w:szCs w:val="20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9E31A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9E31A1"/>
    <w:rPr>
      <w:rFonts w:ascii="Segoe UI" w:hAnsi="Segoe UI" w:cs="Segoe UI"/>
      <w:sz w:val="18"/>
      <w:szCs w:val="18"/>
    </w:rPr>
  </w:style>
  <w:style w:type="character" w:styleId="Mrltotthiperhivatkozs">
    <w:name w:val="FollowedHyperlink"/>
    <w:basedOn w:val="Bekezdsalapbettpusa"/>
    <w:uiPriority w:val="99"/>
    <w:semiHidden/>
    <w:unhideWhenUsed/>
    <w:rsid w:val="003F647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umninetworkhungary.hu/user/register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alumninetworkhungary.h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alumninetworkhungary.hu/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alumninetworkhungary.hu/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alumninetworkhungary.hu/how-register" TargetMode="Externa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89</Words>
  <Characters>3377</Characters>
  <Application>Microsoft Office Word</Application>
  <DocSecurity>4</DocSecurity>
  <Lines>28</Lines>
  <Paragraphs>7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85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fer Gyöngyi</dc:creator>
  <cp:keywords/>
  <dc:description/>
  <cp:lastModifiedBy>user</cp:lastModifiedBy>
  <cp:revision>2</cp:revision>
  <dcterms:created xsi:type="dcterms:W3CDTF">2020-11-20T12:18:00Z</dcterms:created>
  <dcterms:modified xsi:type="dcterms:W3CDTF">2020-11-20T12:18:00Z</dcterms:modified>
</cp:coreProperties>
</file>